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2345A" w14:textId="5CC9E601" w:rsidR="00582E33" w:rsidRPr="00582E33" w:rsidRDefault="00582E33">
      <w:pPr>
        <w:rPr>
          <w:b/>
          <w:u w:val="single"/>
        </w:rPr>
      </w:pPr>
      <w:r w:rsidRPr="00582E33">
        <w:rPr>
          <w:b/>
          <w:u w:val="single"/>
        </w:rPr>
        <w:t xml:space="preserve">Editor’s Comment: </w:t>
      </w:r>
    </w:p>
    <w:p w14:paraId="1F11E6A3" w14:textId="4889A1D5" w:rsidR="00B17BEB" w:rsidRDefault="00582E33">
      <w:r w:rsidRPr="00582E33">
        <w:t>I think these manuscripts should be accepted as it is.</w:t>
      </w:r>
    </w:p>
    <w:p w14:paraId="631250AD" w14:textId="59F7BE95" w:rsidR="00582E33" w:rsidRPr="00582E33" w:rsidRDefault="00582E33">
      <w:pPr>
        <w:rPr>
          <w:b/>
          <w:u w:val="single"/>
        </w:rPr>
      </w:pPr>
      <w:r w:rsidRPr="00582E33">
        <w:rPr>
          <w:b/>
          <w:u w:val="single"/>
        </w:rPr>
        <w:t>Editor’s Details:</w:t>
      </w:r>
    </w:p>
    <w:p w14:paraId="105733D2" w14:textId="5480634F" w:rsidR="00582E33" w:rsidRDefault="00582E33">
      <w:bookmarkStart w:id="0" w:name="_GoBack"/>
      <w:bookmarkEnd w:id="0"/>
      <w:r w:rsidRPr="00582E33">
        <w:t xml:space="preserve">Dr. Takashi </w:t>
      </w:r>
      <w:proofErr w:type="spellStart"/>
      <w:r w:rsidRPr="00582E33">
        <w:t>Ikeno</w:t>
      </w:r>
      <w:proofErr w:type="spellEnd"/>
      <w:r w:rsidRPr="00582E33">
        <w:t>, National Cancer Center Hospital East, Clinical Research Support Office, Japan</w:t>
      </w:r>
    </w:p>
    <w:sectPr w:rsidR="00582E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QwMTY2MrUwMDazNDBV0lEKTi0uzszPAykwrAUAY1rcUiwAAAA="/>
  </w:docVars>
  <w:rsids>
    <w:rsidRoot w:val="00C9312D"/>
    <w:rsid w:val="000A0038"/>
    <w:rsid w:val="00582E33"/>
    <w:rsid w:val="006D2BDD"/>
    <w:rsid w:val="0086724B"/>
    <w:rsid w:val="00AD3246"/>
    <w:rsid w:val="00B17BEB"/>
    <w:rsid w:val="00C9312D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DD1038D"/>
  <w15:chartTrackingRefBased/>
  <w15:docId w15:val="{80B3FB7E-3296-46B8-86E4-BEE3A9ACC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5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1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7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29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35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02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13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5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00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213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PC 1180</cp:lastModifiedBy>
  <cp:revision>3</cp:revision>
  <dcterms:created xsi:type="dcterms:W3CDTF">2024-12-28T07:08:00Z</dcterms:created>
  <dcterms:modified xsi:type="dcterms:W3CDTF">2026-02-19T09:06:00Z</dcterms:modified>
</cp:coreProperties>
</file>